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3D2513" w14:textId="77777777" w:rsidR="005E0BD6" w:rsidRPr="005E0BD6" w:rsidRDefault="005E0BD6" w:rsidP="005E0BD6">
      <w:pPr>
        <w:rPr>
          <w:b/>
          <w:bCs/>
        </w:rPr>
      </w:pPr>
      <w:r w:rsidRPr="005E0BD6">
        <w:rPr>
          <w:b/>
          <w:bCs/>
        </w:rPr>
        <w:t>Task Description</w:t>
      </w:r>
    </w:p>
    <w:p w14:paraId="15C3F896" w14:textId="77777777" w:rsidR="005E0BD6" w:rsidRPr="005E0BD6" w:rsidRDefault="005E0BD6" w:rsidP="005E0BD6">
      <w:r w:rsidRPr="005E0BD6">
        <w:t>You are tasked with creating a program that stores information about a list of movies in an array of objects. Your program should allow the user to add, access, and delete information about the movies.</w:t>
      </w:r>
    </w:p>
    <w:p w14:paraId="1A244C31" w14:textId="77777777" w:rsidR="005E0BD6" w:rsidRPr="005E0BD6" w:rsidRDefault="005E0BD6" w:rsidP="005E0BD6">
      <w:pPr>
        <w:rPr>
          <w:b/>
          <w:bCs/>
        </w:rPr>
      </w:pPr>
      <w:r w:rsidRPr="005E0BD6">
        <w:rPr>
          <w:b/>
          <w:bCs/>
        </w:rPr>
        <w:t>Requirements</w:t>
      </w:r>
    </w:p>
    <w:p w14:paraId="7D8BA207" w14:textId="77777777" w:rsidR="005E0BD6" w:rsidRPr="005E0BD6" w:rsidRDefault="005E0BD6" w:rsidP="005E0BD6">
      <w:pPr>
        <w:numPr>
          <w:ilvl w:val="0"/>
          <w:numId w:val="1"/>
        </w:numPr>
      </w:pPr>
      <w:r w:rsidRPr="005E0BD6">
        <w:t>Create an interface called Movie with the following properties:</w:t>
      </w:r>
    </w:p>
    <w:p w14:paraId="70D3E984" w14:textId="77777777" w:rsidR="005E0BD6" w:rsidRPr="005E0BD6" w:rsidRDefault="005E0BD6" w:rsidP="005E0BD6">
      <w:pPr>
        <w:numPr>
          <w:ilvl w:val="1"/>
          <w:numId w:val="1"/>
        </w:numPr>
      </w:pPr>
      <w:r w:rsidRPr="005E0BD6">
        <w:t>title of type string</w:t>
      </w:r>
    </w:p>
    <w:p w14:paraId="0CB25A47" w14:textId="77777777" w:rsidR="005E0BD6" w:rsidRPr="005E0BD6" w:rsidRDefault="005E0BD6" w:rsidP="005E0BD6">
      <w:pPr>
        <w:numPr>
          <w:ilvl w:val="1"/>
          <w:numId w:val="1"/>
        </w:numPr>
      </w:pPr>
      <w:r w:rsidRPr="005E0BD6">
        <w:t>director of type string</w:t>
      </w:r>
    </w:p>
    <w:p w14:paraId="313E09DF" w14:textId="77777777" w:rsidR="005E0BD6" w:rsidRPr="005E0BD6" w:rsidRDefault="005E0BD6" w:rsidP="005E0BD6">
      <w:pPr>
        <w:numPr>
          <w:ilvl w:val="1"/>
          <w:numId w:val="1"/>
        </w:numPr>
      </w:pPr>
      <w:proofErr w:type="spellStart"/>
      <w:r w:rsidRPr="005E0BD6">
        <w:t>releaseYear</w:t>
      </w:r>
      <w:proofErr w:type="spellEnd"/>
      <w:r w:rsidRPr="005E0BD6">
        <w:t> of type number</w:t>
      </w:r>
    </w:p>
    <w:p w14:paraId="340D6CB4" w14:textId="77777777" w:rsidR="005E0BD6" w:rsidRPr="005E0BD6" w:rsidRDefault="005E0BD6" w:rsidP="005E0BD6">
      <w:pPr>
        <w:numPr>
          <w:ilvl w:val="1"/>
          <w:numId w:val="1"/>
        </w:numPr>
      </w:pPr>
      <w:r w:rsidRPr="005E0BD6">
        <w:t>rating of type number</w:t>
      </w:r>
    </w:p>
    <w:p w14:paraId="0210142E" w14:textId="77777777" w:rsidR="005E0BD6" w:rsidRPr="005E0BD6" w:rsidRDefault="005E0BD6" w:rsidP="005E0BD6">
      <w:pPr>
        <w:numPr>
          <w:ilvl w:val="0"/>
          <w:numId w:val="1"/>
        </w:numPr>
      </w:pPr>
      <w:r w:rsidRPr="005E0BD6">
        <w:t xml:space="preserve">Create an empty array called </w:t>
      </w:r>
      <w:proofErr w:type="spellStart"/>
      <w:r w:rsidRPr="005E0BD6">
        <w:t>movieList</w:t>
      </w:r>
      <w:proofErr w:type="spellEnd"/>
      <w:r w:rsidRPr="005E0BD6">
        <w:t xml:space="preserve"> that will store all the movies.</w:t>
      </w:r>
    </w:p>
    <w:p w14:paraId="3DE2D392" w14:textId="77777777" w:rsidR="005E0BD6" w:rsidRPr="005E0BD6" w:rsidRDefault="005E0BD6" w:rsidP="005E0BD6">
      <w:pPr>
        <w:numPr>
          <w:ilvl w:val="0"/>
          <w:numId w:val="1"/>
        </w:numPr>
      </w:pPr>
      <w:r w:rsidRPr="005E0BD6">
        <w:t xml:space="preserve">Use the Movie interface to create an object for each movie in the </w:t>
      </w:r>
      <w:proofErr w:type="spellStart"/>
      <w:r w:rsidRPr="005E0BD6">
        <w:t>movieList</w:t>
      </w:r>
      <w:proofErr w:type="spellEnd"/>
      <w:r w:rsidRPr="005E0BD6">
        <w:t xml:space="preserve"> array. The movies in the array should be:</w:t>
      </w:r>
    </w:p>
    <w:p w14:paraId="41DB5DFC" w14:textId="77777777" w:rsidR="005E0BD6" w:rsidRPr="005E0BD6" w:rsidRDefault="005E0BD6" w:rsidP="005E0BD6">
      <w:pPr>
        <w:numPr>
          <w:ilvl w:val="1"/>
          <w:numId w:val="1"/>
        </w:numPr>
      </w:pPr>
      <w:r w:rsidRPr="005E0BD6">
        <w:t>Title: The Matrix, Director: The Wachowskis, Release Year: 1999, Rating: 9</w:t>
      </w:r>
    </w:p>
    <w:p w14:paraId="17B16424" w14:textId="77777777" w:rsidR="005E0BD6" w:rsidRPr="005E0BD6" w:rsidRDefault="005E0BD6" w:rsidP="005E0BD6">
      <w:pPr>
        <w:numPr>
          <w:ilvl w:val="1"/>
          <w:numId w:val="1"/>
        </w:numPr>
      </w:pPr>
      <w:r w:rsidRPr="005E0BD6">
        <w:t>Title: Inception, Director: Christopher Nolan, Release Year: 2010, Rating: 8</w:t>
      </w:r>
    </w:p>
    <w:p w14:paraId="0B5B7985" w14:textId="77777777" w:rsidR="005E0BD6" w:rsidRPr="005E0BD6" w:rsidRDefault="005E0BD6" w:rsidP="005E0BD6">
      <w:pPr>
        <w:numPr>
          <w:ilvl w:val="1"/>
          <w:numId w:val="1"/>
        </w:numPr>
      </w:pPr>
      <w:r w:rsidRPr="005E0BD6">
        <w:t>Title: The Shawshank Redemption, Director: Frank Darabont, Release Year: 1994, Rating: 10</w:t>
      </w:r>
    </w:p>
    <w:p w14:paraId="4F519EE2" w14:textId="77777777" w:rsidR="005E0BD6" w:rsidRPr="005E0BD6" w:rsidRDefault="005E0BD6" w:rsidP="005E0BD6">
      <w:pPr>
        <w:numPr>
          <w:ilvl w:val="0"/>
          <w:numId w:val="1"/>
        </w:numPr>
      </w:pPr>
      <w:r w:rsidRPr="005E0BD6">
        <w:t xml:space="preserve">Use a for loop to iterate through the </w:t>
      </w:r>
      <w:proofErr w:type="spellStart"/>
      <w:r w:rsidRPr="005E0BD6">
        <w:t>movieList</w:t>
      </w:r>
      <w:proofErr w:type="spellEnd"/>
      <w:r w:rsidRPr="005E0BD6">
        <w:t xml:space="preserve"> array and output the title and rating of each movie using the </w:t>
      </w:r>
      <w:proofErr w:type="gramStart"/>
      <w:r w:rsidRPr="005E0BD6">
        <w:t>console.log(</w:t>
      </w:r>
      <w:proofErr w:type="gramEnd"/>
      <w:r w:rsidRPr="005E0BD6">
        <w:t>) function.</w:t>
      </w:r>
    </w:p>
    <w:p w14:paraId="09492D74" w14:textId="77777777" w:rsidR="005E0BD6" w:rsidRPr="005E0BD6" w:rsidRDefault="005E0BD6" w:rsidP="005E0BD6">
      <w:pPr>
        <w:numPr>
          <w:ilvl w:val="0"/>
          <w:numId w:val="1"/>
        </w:numPr>
      </w:pPr>
      <w:r w:rsidRPr="005E0BD6">
        <w:t xml:space="preserve">Create a function called </w:t>
      </w:r>
      <w:proofErr w:type="spellStart"/>
      <w:proofErr w:type="gramStart"/>
      <w:r w:rsidRPr="005E0BD6">
        <w:t>addMovie</w:t>
      </w:r>
      <w:proofErr w:type="spellEnd"/>
      <w:r w:rsidRPr="005E0BD6">
        <w:t>(</w:t>
      </w:r>
      <w:proofErr w:type="gramEnd"/>
      <w:r w:rsidRPr="005E0BD6">
        <w:t xml:space="preserve">) that accepts a Movie object as a parameter and adds it to the </w:t>
      </w:r>
      <w:proofErr w:type="spellStart"/>
      <w:r w:rsidRPr="005E0BD6">
        <w:t>movieList</w:t>
      </w:r>
      <w:proofErr w:type="spellEnd"/>
      <w:r w:rsidRPr="005E0BD6">
        <w:t xml:space="preserve"> array.</w:t>
      </w:r>
    </w:p>
    <w:p w14:paraId="57617D73" w14:textId="77777777" w:rsidR="005E0BD6" w:rsidRPr="005E0BD6" w:rsidRDefault="005E0BD6" w:rsidP="005E0BD6">
      <w:pPr>
        <w:numPr>
          <w:ilvl w:val="0"/>
          <w:numId w:val="1"/>
        </w:numPr>
      </w:pPr>
      <w:r w:rsidRPr="005E0BD6">
        <w:t xml:space="preserve">Create a function called </w:t>
      </w:r>
      <w:proofErr w:type="spellStart"/>
      <w:proofErr w:type="gramStart"/>
      <w:r w:rsidRPr="005E0BD6">
        <w:t>deleteMovie</w:t>
      </w:r>
      <w:proofErr w:type="spellEnd"/>
      <w:r w:rsidRPr="005E0BD6">
        <w:t>(</w:t>
      </w:r>
      <w:proofErr w:type="gramEnd"/>
      <w:r w:rsidRPr="005E0BD6">
        <w:t xml:space="preserve">) that accepts a string parameter representing the title of the movie to delete. The function should remove the movie from the </w:t>
      </w:r>
      <w:proofErr w:type="spellStart"/>
      <w:r w:rsidRPr="005E0BD6">
        <w:t>movieList</w:t>
      </w:r>
      <w:proofErr w:type="spellEnd"/>
      <w:r w:rsidRPr="005E0BD6">
        <w:t xml:space="preserve"> array.</w:t>
      </w:r>
    </w:p>
    <w:p w14:paraId="52169B77" w14:textId="77777777" w:rsidR="005E0BD6" w:rsidRPr="005E0BD6" w:rsidRDefault="005E0BD6" w:rsidP="005E0BD6">
      <w:pPr>
        <w:numPr>
          <w:ilvl w:val="0"/>
          <w:numId w:val="1"/>
        </w:numPr>
      </w:pPr>
      <w:r w:rsidRPr="005E0BD6">
        <w:t xml:space="preserve">Create a function called </w:t>
      </w:r>
      <w:proofErr w:type="spellStart"/>
      <w:proofErr w:type="gramStart"/>
      <w:r w:rsidRPr="005E0BD6">
        <w:t>getMovieByDirector</w:t>
      </w:r>
      <w:proofErr w:type="spellEnd"/>
      <w:r w:rsidRPr="005E0BD6">
        <w:t>(</w:t>
      </w:r>
      <w:proofErr w:type="gramEnd"/>
      <w:r w:rsidRPr="005E0BD6">
        <w:t xml:space="preserve">) that accepts a string parameter representing the name of the director. The function should iterate through the </w:t>
      </w:r>
      <w:proofErr w:type="spellStart"/>
      <w:r w:rsidRPr="005E0BD6">
        <w:t>movieList</w:t>
      </w:r>
      <w:proofErr w:type="spellEnd"/>
      <w:r w:rsidRPr="005E0BD6">
        <w:t xml:space="preserve"> array and return an array of all the movies with the specified director.</w:t>
      </w:r>
    </w:p>
    <w:p w14:paraId="4856F348" w14:textId="77777777" w:rsidR="005E0BD6" w:rsidRPr="005E0BD6" w:rsidRDefault="005E0BD6" w:rsidP="005E0BD6">
      <w:pPr>
        <w:numPr>
          <w:ilvl w:val="0"/>
          <w:numId w:val="1"/>
        </w:numPr>
      </w:pPr>
      <w:r w:rsidRPr="005E0BD6">
        <w:lastRenderedPageBreak/>
        <w:t>You should use TypeScript to define the types of the input and output parameters for the functions.</w:t>
      </w:r>
    </w:p>
    <w:p w14:paraId="4ABFDCD5" w14:textId="77777777" w:rsidR="005E0BD6" w:rsidRPr="005E0BD6" w:rsidRDefault="005E0BD6" w:rsidP="005E0BD6">
      <w:pPr>
        <w:rPr>
          <w:b/>
          <w:bCs/>
        </w:rPr>
      </w:pPr>
      <w:r w:rsidRPr="005E0BD6">
        <w:rPr>
          <w:b/>
          <w:bCs/>
        </w:rPr>
        <w:t>Note</w:t>
      </w:r>
    </w:p>
    <w:p w14:paraId="3D87C2C0" w14:textId="77777777" w:rsidR="005E0BD6" w:rsidRPr="005E0BD6" w:rsidRDefault="005E0BD6" w:rsidP="005E0BD6">
      <w:pPr>
        <w:numPr>
          <w:ilvl w:val="0"/>
          <w:numId w:val="2"/>
        </w:numPr>
      </w:pPr>
      <w:r w:rsidRPr="005E0BD6">
        <w:t>We create three functions: </w:t>
      </w:r>
      <w:proofErr w:type="spellStart"/>
      <w:proofErr w:type="gramStart"/>
      <w:r w:rsidRPr="005E0BD6">
        <w:t>addMovie</w:t>
      </w:r>
      <w:proofErr w:type="spellEnd"/>
      <w:r w:rsidRPr="005E0BD6">
        <w:t>(</w:t>
      </w:r>
      <w:proofErr w:type="gramEnd"/>
      <w:r w:rsidRPr="005E0BD6">
        <w:t>), </w:t>
      </w:r>
      <w:proofErr w:type="spellStart"/>
      <w:r w:rsidRPr="005E0BD6">
        <w:t>deleteMovie</w:t>
      </w:r>
      <w:proofErr w:type="spellEnd"/>
      <w:r w:rsidRPr="005E0BD6">
        <w:t>(), and </w:t>
      </w:r>
      <w:proofErr w:type="spellStart"/>
      <w:r w:rsidRPr="005E0BD6">
        <w:t>getMovieByDirector</w:t>
      </w:r>
      <w:proofErr w:type="spellEnd"/>
      <w:r w:rsidRPr="005E0BD6">
        <w:t>(). The </w:t>
      </w:r>
      <w:proofErr w:type="spellStart"/>
      <w:proofErr w:type="gramStart"/>
      <w:r w:rsidRPr="005E0BD6">
        <w:t>addMovie</w:t>
      </w:r>
      <w:proofErr w:type="spellEnd"/>
      <w:r w:rsidRPr="005E0BD6">
        <w:t>(</w:t>
      </w:r>
      <w:proofErr w:type="gramEnd"/>
      <w:r w:rsidRPr="005E0BD6">
        <w:t>) function accepts a Movie object as a parameter and adds it to the </w:t>
      </w:r>
      <w:proofErr w:type="spellStart"/>
      <w:r w:rsidRPr="005E0BD6">
        <w:t>movieList</w:t>
      </w:r>
      <w:proofErr w:type="spellEnd"/>
      <w:r w:rsidRPr="005E0BD6">
        <w:t> array. The </w:t>
      </w:r>
      <w:proofErr w:type="spellStart"/>
      <w:proofErr w:type="gramStart"/>
      <w:r w:rsidRPr="005E0BD6">
        <w:t>deleteMovie</w:t>
      </w:r>
      <w:proofErr w:type="spellEnd"/>
      <w:r w:rsidRPr="005E0BD6">
        <w:t>(</w:t>
      </w:r>
      <w:proofErr w:type="gramEnd"/>
      <w:r w:rsidRPr="005E0BD6">
        <w:t>) function accepts a string parameter representing the title of the movie to delete and removes it from the </w:t>
      </w:r>
      <w:proofErr w:type="spellStart"/>
      <w:r w:rsidRPr="005E0BD6">
        <w:t>movieList</w:t>
      </w:r>
      <w:proofErr w:type="spellEnd"/>
      <w:r w:rsidRPr="005E0BD6">
        <w:t> array. The </w:t>
      </w:r>
      <w:proofErr w:type="spellStart"/>
      <w:proofErr w:type="gramStart"/>
      <w:r w:rsidRPr="005E0BD6">
        <w:t>getMovieByDirector</w:t>
      </w:r>
      <w:proofErr w:type="spellEnd"/>
      <w:r w:rsidRPr="005E0BD6">
        <w:t>(</w:t>
      </w:r>
      <w:proofErr w:type="gramEnd"/>
      <w:r w:rsidRPr="005E0BD6">
        <w:t>) function accepts a string parameter representing the name of the director and returns an array of all the movies with the specified director.</w:t>
      </w:r>
    </w:p>
    <w:p w14:paraId="1C4724C1" w14:textId="77777777" w:rsidR="005E0BD6" w:rsidRPr="005E0BD6" w:rsidRDefault="005E0BD6" w:rsidP="005E0BD6">
      <w:pPr>
        <w:numPr>
          <w:ilvl w:val="0"/>
          <w:numId w:val="2"/>
        </w:numPr>
      </w:pPr>
      <w:r w:rsidRPr="005E0BD6">
        <w:t>We also use TypeScript to define the types of the input and output parameters for the functions. This helps ensure that the functions are used correctly and avoid common programming errors.</w:t>
      </w:r>
    </w:p>
    <w:p w14:paraId="24B0B337" w14:textId="77777777" w:rsidR="00E27F39" w:rsidRDefault="00E27F39"/>
    <w:sectPr w:rsidR="00E27F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96670D"/>
    <w:multiLevelType w:val="multilevel"/>
    <w:tmpl w:val="6180F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B6E74A4"/>
    <w:multiLevelType w:val="multilevel"/>
    <w:tmpl w:val="1A0A4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84832048">
    <w:abstractNumId w:val="1"/>
  </w:num>
  <w:num w:numId="2" w16cid:durableId="1078936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MDU0MjQ0MTYwtDBS0lEKTi0uzszPAykwrAUAQ8XLOSwAAAA="/>
  </w:docVars>
  <w:rsids>
    <w:rsidRoot w:val="00D76217"/>
    <w:rsid w:val="0025358A"/>
    <w:rsid w:val="002C3589"/>
    <w:rsid w:val="005E0BD6"/>
    <w:rsid w:val="00636818"/>
    <w:rsid w:val="00D76217"/>
    <w:rsid w:val="00E27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FDB8D4"/>
  <w15:chartTrackingRefBased/>
  <w15:docId w15:val="{20262913-FA8F-47A7-ABDD-0C5F5EB7B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58A"/>
    <w:rPr>
      <w:kern w:val="0"/>
      <w:sz w:val="28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35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35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23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5358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5358A"/>
    <w:rPr>
      <w:rFonts w:asciiTheme="majorHAnsi" w:eastAsiaTheme="majorEastAsia" w:hAnsiTheme="majorHAnsi" w:cstheme="majorBidi"/>
      <w:color w:val="2F5496" w:themeColor="accent1" w:themeShade="BF"/>
      <w:sz w:val="32"/>
      <w:szCs w:val="23"/>
    </w:rPr>
  </w:style>
  <w:style w:type="character" w:customStyle="1" w:styleId="Heading1Char">
    <w:name w:val="Heading 1 Char"/>
    <w:basedOn w:val="DefaultParagraphFont"/>
    <w:link w:val="Heading1"/>
    <w:uiPriority w:val="9"/>
    <w:rsid w:val="0025358A"/>
    <w:rPr>
      <w:rFonts w:asciiTheme="majorHAnsi" w:eastAsiaTheme="majorEastAsia" w:hAnsiTheme="majorHAnsi" w:cstheme="majorBidi"/>
      <w:color w:val="2F5496" w:themeColor="accent1" w:themeShade="BF"/>
      <w:sz w:val="36"/>
      <w:szCs w:val="29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5358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25358A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Heading3Char">
    <w:name w:val="Heading 3 Char"/>
    <w:basedOn w:val="DefaultParagraphFont"/>
    <w:link w:val="Heading3"/>
    <w:uiPriority w:val="9"/>
    <w:rsid w:val="0025358A"/>
    <w:rPr>
      <w:rFonts w:asciiTheme="majorHAnsi" w:eastAsiaTheme="majorEastAsia" w:hAnsiTheme="majorHAnsi" w:cstheme="majorBidi"/>
      <w:color w:val="1F3763" w:themeColor="accent1" w:themeShade="7F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9</Words>
  <Characters>1934</Characters>
  <Application>Microsoft Office Word</Application>
  <DocSecurity>0</DocSecurity>
  <Lines>16</Lines>
  <Paragraphs>4</Paragraphs>
  <ScaleCrop>false</ScaleCrop>
  <Company/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Das</dc:creator>
  <cp:keywords/>
  <dc:description/>
  <cp:lastModifiedBy>Akash Das</cp:lastModifiedBy>
  <cp:revision>2</cp:revision>
  <dcterms:created xsi:type="dcterms:W3CDTF">2023-04-17T11:38:00Z</dcterms:created>
  <dcterms:modified xsi:type="dcterms:W3CDTF">2023-04-17T11:38:00Z</dcterms:modified>
</cp:coreProperties>
</file>